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653" w:rsidRDefault="00E74731" w:rsidP="00CA2B53">
      <w:pPr>
        <w:jc w:val="center"/>
        <w:rPr>
          <w:rFonts w:ascii="Times New Roman" w:hAnsi="Times New Roman" w:cs="Times New Roman"/>
          <w:sz w:val="20"/>
        </w:rPr>
      </w:pPr>
      <w:r w:rsidRPr="00CA2B53">
        <w:rPr>
          <w:rFonts w:ascii="Times New Roman" w:hAnsi="Times New Roman" w:cs="Times New Roman"/>
          <w:sz w:val="20"/>
        </w:rPr>
        <w:t>The Ku Klux Klan</w:t>
      </w:r>
    </w:p>
    <w:p w:rsidR="005B664B" w:rsidRDefault="005B664B" w:rsidP="005B664B">
      <w:pPr>
        <w:rPr>
          <w:rFonts w:ascii="Times New Roman" w:hAnsi="Times New Roman" w:cs="Times New Roman"/>
          <w:sz w:val="20"/>
        </w:rPr>
      </w:pPr>
    </w:p>
    <w:p w:rsidR="002944C2" w:rsidRDefault="002944C2" w:rsidP="005B664B">
      <w:pPr>
        <w:rPr>
          <w:rFonts w:ascii="Times New Roman" w:hAnsi="Times New Roman" w:cs="Times New Roman"/>
          <w:sz w:val="20"/>
        </w:rPr>
      </w:pPr>
    </w:p>
    <w:p w:rsidR="002944C2" w:rsidRPr="002944C2" w:rsidRDefault="002944C2" w:rsidP="002944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If it fits the group or not. </w:t>
      </w:r>
      <w:bookmarkStart w:id="0" w:name="_GoBack"/>
      <w:bookmarkEnd w:id="0"/>
    </w:p>
    <w:sectPr w:rsidR="002944C2" w:rsidRPr="002944C2" w:rsidSect="00CA2B53">
      <w:headerReference w:type="default" r:id="rId7"/>
      <w:headerReference w:type="first" r:id="rId8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08BA" w:rsidRDefault="003808BA" w:rsidP="00CA2B53">
      <w:pPr>
        <w:spacing w:after="0" w:line="240" w:lineRule="auto"/>
      </w:pPr>
      <w:r>
        <w:separator/>
      </w:r>
    </w:p>
  </w:endnote>
  <w:endnote w:type="continuationSeparator" w:id="0">
    <w:p w:rsidR="003808BA" w:rsidRDefault="003808BA" w:rsidP="00CA2B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08BA" w:rsidRDefault="003808BA" w:rsidP="00CA2B53">
      <w:pPr>
        <w:spacing w:after="0" w:line="240" w:lineRule="auto"/>
      </w:pPr>
      <w:r>
        <w:separator/>
      </w:r>
    </w:p>
  </w:footnote>
  <w:footnote w:type="continuationSeparator" w:id="0">
    <w:p w:rsidR="003808BA" w:rsidRDefault="003808BA" w:rsidP="00CA2B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854348613"/>
      <w:docPartObj>
        <w:docPartGallery w:val="Page Numbers (Top of Page)"/>
        <w:docPartUnique/>
      </w:docPartObj>
    </w:sdtPr>
    <w:sdtEndPr>
      <w:rPr>
        <w:noProof/>
      </w:rPr>
    </w:sdtEndPr>
    <w:sdtContent>
      <w:p w:rsidR="00CA2B53" w:rsidRPr="00CA2B53" w:rsidRDefault="00CA2B53" w:rsidP="00CA2B53">
        <w:pPr>
          <w:rPr>
            <w:rFonts w:ascii="Times New Roman" w:hAnsi="Times New Roman" w:cs="Times New Roman"/>
            <w:sz w:val="24"/>
            <w:szCs w:val="24"/>
          </w:rPr>
        </w:pPr>
        <w:r w:rsidRPr="00CA2B53">
          <w:rPr>
            <w:rFonts w:ascii="Times New Roman" w:hAnsi="Times New Roman" w:cs="Times New Roman"/>
            <w:sz w:val="24"/>
            <w:szCs w:val="24"/>
          </w:rPr>
          <w:t>THE KU KLUX KLAN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      </w:t>
        </w:r>
        <w:r w:rsidRPr="00CA2B5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A2B5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A2B53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CA2B5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CA2B53" w:rsidRPr="00CA2B53" w:rsidRDefault="00CA2B5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2B53" w:rsidRDefault="00CA2B53">
    <w:pPr>
      <w:pStyle w:val="Header"/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Pr="00CA2B53">
      <w:rPr>
        <w:rFonts w:ascii="Times New Roman" w:hAnsi="Times New Roman" w:cs="Times New Roman"/>
        <w:sz w:val="24"/>
        <w:szCs w:val="24"/>
      </w:rPr>
      <w:t>THE KU KLUX KLAN</w:t>
    </w:r>
    <w:r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775990"/>
    <w:multiLevelType w:val="hybridMultilevel"/>
    <w:tmpl w:val="465228E4"/>
    <w:lvl w:ilvl="0" w:tplc="003AF31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jQyNzM1tDAzMTNU0lEKTi0uzszPAykwqgUAcY2l1iwAAAA="/>
  </w:docVars>
  <w:rsids>
    <w:rsidRoot w:val="00E74731"/>
    <w:rsid w:val="002944C2"/>
    <w:rsid w:val="003808BA"/>
    <w:rsid w:val="005B664B"/>
    <w:rsid w:val="005C0653"/>
    <w:rsid w:val="0062675C"/>
    <w:rsid w:val="00781155"/>
    <w:rsid w:val="00CA2B53"/>
    <w:rsid w:val="00E73CBF"/>
    <w:rsid w:val="00E74731"/>
    <w:rsid w:val="00F26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F5725"/>
  <w15:chartTrackingRefBased/>
  <w15:docId w15:val="{D2850047-C964-48D4-B790-EA3319FFC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2B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B53"/>
  </w:style>
  <w:style w:type="paragraph" w:styleId="Footer">
    <w:name w:val="footer"/>
    <w:basedOn w:val="Normal"/>
    <w:link w:val="FooterChar"/>
    <w:uiPriority w:val="99"/>
    <w:unhideWhenUsed/>
    <w:rsid w:val="00CA2B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B53"/>
  </w:style>
  <w:style w:type="paragraph" w:styleId="ListParagraph">
    <w:name w:val="List Paragraph"/>
    <w:basedOn w:val="Normal"/>
    <w:uiPriority w:val="34"/>
    <w:qFormat/>
    <w:rsid w:val="002944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8</cp:revision>
  <dcterms:created xsi:type="dcterms:W3CDTF">2017-03-19T21:07:00Z</dcterms:created>
  <dcterms:modified xsi:type="dcterms:W3CDTF">2017-03-19T21:23:00Z</dcterms:modified>
</cp:coreProperties>
</file>